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2899E" w14:textId="77777777" w:rsidR="00F83309" w:rsidRDefault="00F83309" w:rsidP="00A01694">
      <w:pPr>
        <w:pStyle w:val="NoSpacing"/>
      </w:pPr>
    </w:p>
    <w:p w14:paraId="4081D8CC" w14:textId="014ADB6D" w:rsidR="00E16E49" w:rsidRPr="00F83309" w:rsidRDefault="00500DC4" w:rsidP="002B2CB6">
      <w:pPr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 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Young Investigator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359CC155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6D1C6D8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589EE502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77777777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325C2E59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ECD7A43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76E9B3FB" w:rsidR="001668C1" w:rsidRPr="00F83309" w:rsidRDefault="00A01694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Conference on Liver Disease in Africa 2022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auto"/>
              </w:tcPr>
              <w:p w14:paraId="1E225D5B" w14:textId="08D9DFD3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7777777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1DC7B966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48A6FAB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07680D4C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1E9D379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3C5AC447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06E4DAF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34DA6C6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email address</w:t>
                </w:r>
              </w:p>
            </w:tc>
          </w:sdtContent>
        </w:sdt>
      </w:tr>
    </w:tbl>
    <w:p w14:paraId="28C0ED2B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0ADC0C69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091AB353" w:rsidR="00183515" w:rsidRPr="00F83309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500DC4">
        <w:rPr>
          <w:rFonts w:ascii="DINOT" w:hAnsi="DINOT" w:cs="DINOT"/>
          <w:b/>
          <w:sz w:val="24"/>
          <w:szCs w:val="24"/>
        </w:rPr>
        <w:t>early-career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investigator criteria as stated on the website. </w:t>
      </w:r>
    </w:p>
    <w:p w14:paraId="40C69699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1ED90A50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5E545285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____________________</w:t>
      </w:r>
    </w:p>
    <w:p w14:paraId="26E757F0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6F2E45EC" w14:textId="25851EE5" w:rsidR="0023364A" w:rsidRPr="005D6652" w:rsidRDefault="00583F6F" w:rsidP="00583F6F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 xml:space="preserve">Return this form to Virology Education by email to </w:t>
      </w:r>
      <w:hyperlink r:id="rId6" w:history="1">
        <w:r w:rsidR="007B104D" w:rsidRPr="007B104D">
          <w:rPr>
            <w:rStyle w:val="Hyperlink"/>
            <w:rFonts w:ascii="DINOT" w:hAnsi="DINOT" w:cs="DINOT"/>
            <w:sz w:val="24"/>
            <w:szCs w:val="24"/>
          </w:rPr>
          <w:t>magda.sevlidou@amededu.com</w:t>
        </w:r>
      </w:hyperlink>
      <w:r w:rsidR="007B104D" w:rsidRPr="007B104D">
        <w:rPr>
          <w:sz w:val="24"/>
          <w:szCs w:val="24"/>
        </w:rPr>
        <w:t xml:space="preserve"> </w:t>
      </w:r>
    </w:p>
    <w:sectPr w:rsidR="0023364A" w:rsidRPr="005D6652" w:rsidSect="005D6652">
      <w:headerReference w:type="default" r:id="rId7"/>
      <w:pgSz w:w="11907" w:h="16839" w:code="9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9D431" w14:textId="77777777" w:rsidR="007C2225" w:rsidRDefault="007C2225" w:rsidP="00F83309">
      <w:r>
        <w:separator/>
      </w:r>
    </w:p>
  </w:endnote>
  <w:endnote w:type="continuationSeparator" w:id="0">
    <w:p w14:paraId="24443226" w14:textId="77777777" w:rsidR="007C2225" w:rsidRDefault="007C2225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604020202020204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604020202020204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4855E" w14:textId="77777777" w:rsidR="007C2225" w:rsidRDefault="007C2225" w:rsidP="00F83309">
      <w:r>
        <w:separator/>
      </w:r>
    </w:p>
  </w:footnote>
  <w:footnote w:type="continuationSeparator" w:id="0">
    <w:p w14:paraId="34F73162" w14:textId="77777777" w:rsidR="007C2225" w:rsidRDefault="007C2225" w:rsidP="00F83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9FFBD" w14:textId="1DE6F79A" w:rsidR="00F83309" w:rsidRDefault="00F833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B5863E" wp14:editId="544905C7">
          <wp:simplePos x="0" y="0"/>
          <wp:positionH relativeFrom="column">
            <wp:posOffset>3049270</wp:posOffset>
          </wp:positionH>
          <wp:positionV relativeFrom="paragraph">
            <wp:posOffset>-59055</wp:posOffset>
          </wp:positionV>
          <wp:extent cx="3215005" cy="803910"/>
          <wp:effectExtent l="0" t="0" r="0" b="0"/>
          <wp:wrapThrough wrapText="bothSides">
            <wp:wrapPolygon edited="0">
              <wp:start x="17406" y="1024"/>
              <wp:lineTo x="1664" y="2559"/>
              <wp:lineTo x="0" y="3071"/>
              <wp:lineTo x="0" y="17915"/>
              <wp:lineTo x="640" y="18427"/>
              <wp:lineTo x="18814" y="19450"/>
              <wp:lineTo x="19454" y="19450"/>
              <wp:lineTo x="20222" y="18427"/>
              <wp:lineTo x="20862" y="14332"/>
              <wp:lineTo x="20734" y="10237"/>
              <wp:lineTo x="21374" y="4095"/>
              <wp:lineTo x="21246" y="2047"/>
              <wp:lineTo x="19070" y="1024"/>
              <wp:lineTo x="17406" y="1024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15005" cy="803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7077"/>
    <w:rsid w:val="001668C1"/>
    <w:rsid w:val="00183515"/>
    <w:rsid w:val="0023364A"/>
    <w:rsid w:val="002B2CB6"/>
    <w:rsid w:val="00377D4D"/>
    <w:rsid w:val="003B1941"/>
    <w:rsid w:val="0048629F"/>
    <w:rsid w:val="004912A4"/>
    <w:rsid w:val="004F1571"/>
    <w:rsid w:val="00500DC4"/>
    <w:rsid w:val="00583F6F"/>
    <w:rsid w:val="005D6652"/>
    <w:rsid w:val="007B104D"/>
    <w:rsid w:val="007C2225"/>
    <w:rsid w:val="00971E30"/>
    <w:rsid w:val="00A01694"/>
    <w:rsid w:val="00B12B50"/>
    <w:rsid w:val="00B8168D"/>
    <w:rsid w:val="00BC0026"/>
    <w:rsid w:val="00C36677"/>
    <w:rsid w:val="00C87E81"/>
    <w:rsid w:val="00C9409B"/>
    <w:rsid w:val="00E16E49"/>
    <w:rsid w:val="00E236C0"/>
    <w:rsid w:val="00E25EB6"/>
    <w:rsid w:val="00EF6532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gda.sevlidou@amededu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altName w:val="Calibri"/>
    <w:panose1 w:val="020B0604020202020204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altName w:val="Calibri"/>
    <w:panose1 w:val="020B0604020202020204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43513A"/>
    <w:rsid w:val="008C3C46"/>
    <w:rsid w:val="00DD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D25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jeanne kartika</cp:lastModifiedBy>
  <cp:revision>2</cp:revision>
  <cp:lastPrinted>2011-10-10T11:42:00Z</cp:lastPrinted>
  <dcterms:created xsi:type="dcterms:W3CDTF">2022-08-23T20:20:00Z</dcterms:created>
  <dcterms:modified xsi:type="dcterms:W3CDTF">2022-08-23T20:20:00Z</dcterms:modified>
</cp:coreProperties>
</file>